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03780" w14:textId="77777777" w:rsidR="003959A3" w:rsidRPr="007F1DA8" w:rsidRDefault="003A23B9" w:rsidP="007F1DA8">
      <w:pPr>
        <w:spacing w:after="0" w:line="385" w:lineRule="exact"/>
        <w:jc w:val="center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b/>
          <w:bCs/>
          <w:spacing w:val="3"/>
          <w:position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ES</w:t>
      </w:r>
      <w:r w:rsidRPr="007F1DA8">
        <w:rPr>
          <w:rFonts w:ascii="Times New Roman" w:eastAsia="Calibri" w:hAnsi="Times New Roman" w:cs="Times New Roman"/>
          <w:b/>
          <w:bCs/>
          <w:spacing w:val="-13"/>
          <w:position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RE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NT</w:t>
      </w:r>
      <w:r w:rsidRPr="007F1DA8">
        <w:rPr>
          <w:rFonts w:ascii="Times New Roman" w:eastAsia="Calibri" w:hAnsi="Times New Roman" w:cs="Times New Roman"/>
          <w:b/>
          <w:bCs/>
          <w:spacing w:val="3"/>
          <w:position w:val="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b/>
          <w:bCs/>
          <w:spacing w:val="-11"/>
          <w:position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FO</w:t>
      </w:r>
      <w:r w:rsidRPr="007F1DA8">
        <w:rPr>
          <w:rFonts w:ascii="Times New Roman" w:eastAsia="Calibri" w:hAnsi="Times New Roman" w:cs="Times New Roman"/>
          <w:b/>
          <w:bCs/>
          <w:spacing w:val="3"/>
          <w:position w:val="1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b/>
          <w:bCs/>
          <w:spacing w:val="-1"/>
          <w:position w:val="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ON</w:t>
      </w:r>
      <w:r w:rsidRPr="007F1DA8">
        <w:rPr>
          <w:rFonts w:ascii="Times New Roman" w:eastAsia="Calibri" w:hAnsi="Times New Roman" w:cs="Times New Roman"/>
          <w:b/>
          <w:bCs/>
          <w:spacing w:val="-16"/>
          <w:position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&amp;</w:t>
      </w:r>
      <w:r w:rsidRPr="007F1DA8">
        <w:rPr>
          <w:rFonts w:ascii="Times New Roman" w:eastAsia="Calibri" w:hAnsi="Times New Roman" w:cs="Times New Roman"/>
          <w:b/>
          <w:bCs/>
          <w:spacing w:val="-2"/>
          <w:position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b/>
          <w:bCs/>
          <w:spacing w:val="1"/>
          <w:position w:val="1"/>
          <w:sz w:val="20"/>
          <w:szCs w:val="20"/>
        </w:rPr>
        <w:t>AT</w:t>
      </w:r>
      <w:r w:rsidRPr="007F1DA8">
        <w:rPr>
          <w:rFonts w:ascii="Times New Roman" w:eastAsia="Calibri" w:hAnsi="Times New Roman" w:cs="Times New Roman"/>
          <w:b/>
          <w:bCs/>
          <w:position w:val="1"/>
          <w:sz w:val="20"/>
          <w:szCs w:val="20"/>
        </w:rPr>
        <w:t>ES</w:t>
      </w:r>
    </w:p>
    <w:p w14:paraId="131DF867" w14:textId="2A8AA825" w:rsidR="003959A3" w:rsidRPr="007F1DA8" w:rsidRDefault="003959A3" w:rsidP="007F1DA8">
      <w:pPr>
        <w:spacing w:before="7" w:after="0" w:line="13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B8E86C6" w14:textId="7C4A785A" w:rsidR="003959A3" w:rsidRPr="007F1DA8" w:rsidRDefault="003A23B9" w:rsidP="007F1DA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Th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proofErr w:type="spellStart"/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gb</w:t>
      </w:r>
      <w:r w:rsidRPr="007F1DA8">
        <w:rPr>
          <w:rFonts w:ascii="Times New Roman" w:eastAsia="Calibri" w:hAnsi="Times New Roman" w:cs="Times New Roman"/>
          <w:sz w:val="20"/>
          <w:szCs w:val="20"/>
        </w:rPr>
        <w:t>r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ch</w:t>
      </w:r>
      <w:proofErr w:type="spellEnd"/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 I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C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b (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C)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i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la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hi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cal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u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facili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th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Ke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P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la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is freq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tly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n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d f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dd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g</w:t>
      </w:r>
      <w:r w:rsidRPr="007F1DA8">
        <w:rPr>
          <w:rFonts w:ascii="Times New Roman" w:eastAsia="Calibri" w:hAnsi="Times New Roman" w:cs="Times New Roman"/>
          <w:sz w:val="20"/>
          <w:szCs w:val="20"/>
        </w:rPr>
        <w:t>s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ily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t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g</w:t>
      </w:r>
      <w:r w:rsidRPr="007F1DA8">
        <w:rPr>
          <w:rFonts w:ascii="Times New Roman" w:eastAsia="Calibri" w:hAnsi="Times New Roman" w:cs="Times New Roman"/>
          <w:sz w:val="20"/>
          <w:szCs w:val="20"/>
        </w:rPr>
        <w:t>s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at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e</w:t>
      </w:r>
      <w:r w:rsidRPr="007F1DA8">
        <w:rPr>
          <w:rFonts w:ascii="Times New Roman" w:eastAsia="Calibri" w:hAnsi="Times New Roman" w:cs="Times New Roman"/>
          <w:sz w:val="20"/>
          <w:szCs w:val="20"/>
        </w:rPr>
        <w:t>nts,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rai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rs, s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nd a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sz w:val="20"/>
          <w:szCs w:val="20"/>
        </w:rPr>
        <w:t>a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t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t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u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s.</w:t>
      </w:r>
      <w:r w:rsidR="007F1DA8" w:rsidRPr="007F1DA8">
        <w:rPr>
          <w:rFonts w:ascii="Times New Roman" w:eastAsia="Calibri" w:hAnsi="Times New Roman" w:cs="Times New Roman"/>
          <w:sz w:val="20"/>
          <w:szCs w:val="20"/>
        </w:rPr>
        <w:t xml:space="preserve">   </w:t>
      </w:r>
      <w:r w:rsidR="007F1DA8" w:rsidRPr="007F1DA8">
        <w:rPr>
          <w:rFonts w:ascii="Times New Roman" w:eastAsia="Times New Roman" w:hAnsi="Times New Roman" w:cs="Times New Roman"/>
          <w:spacing w:val="-1"/>
          <w:sz w:val="20"/>
          <w:szCs w:val="20"/>
        </w:rPr>
        <w:t>Rental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="007F1DA8" w:rsidRPr="007F1DA8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="007F1DA8" w:rsidRPr="007F1DA8">
        <w:rPr>
          <w:rFonts w:ascii="Times New Roman" w:eastAsia="Times New Roman" w:hAnsi="Times New Roman" w:cs="Times New Roman"/>
          <w:spacing w:val="1"/>
          <w:sz w:val="20"/>
          <w:szCs w:val="20"/>
        </w:rPr>
        <w:t>v</w:t>
      </w:r>
      <w:r w:rsidR="007F1DA8" w:rsidRPr="007F1DA8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>i</w:t>
      </w:r>
      <w:r w:rsidR="007F1DA8" w:rsidRPr="007F1DA8">
        <w:rPr>
          <w:rFonts w:ascii="Times New Roman" w:eastAsia="Times New Roman" w:hAnsi="Times New Roman" w:cs="Times New Roman"/>
          <w:spacing w:val="-1"/>
          <w:sz w:val="20"/>
          <w:szCs w:val="20"/>
        </w:rPr>
        <w:t>labl</w:t>
      </w:r>
      <w:r w:rsidR="007F1DA8" w:rsidRPr="007F1DA8">
        <w:rPr>
          <w:rFonts w:ascii="Times New Roman" w:eastAsia="Times New Roman" w:hAnsi="Times New Roman" w:cs="Times New Roman"/>
          <w:spacing w:val="2"/>
          <w:sz w:val="20"/>
          <w:szCs w:val="20"/>
        </w:rPr>
        <w:t>e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>:</w:t>
      </w:r>
      <w:r w:rsidR="007F1DA8" w:rsidRPr="007F1DA8"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 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 xml:space="preserve">8 </w:t>
      </w:r>
      <w:r w:rsidR="007F1DA8" w:rsidRPr="007F1DA8">
        <w:rPr>
          <w:rFonts w:ascii="Times New Roman" w:eastAsia="Times New Roman" w:hAnsi="Times New Roman" w:cs="Times New Roman"/>
          <w:spacing w:val="-1"/>
          <w:sz w:val="20"/>
          <w:szCs w:val="20"/>
        </w:rPr>
        <w:t>A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>M –</w:t>
      </w:r>
      <w:r w:rsidR="007F1DA8" w:rsidRPr="007F1DA8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 xml:space="preserve">11 PM for full day or hourly-3 Hour </w:t>
      </w:r>
      <w:r w:rsidR="00D0158D" w:rsidRPr="007F1DA8">
        <w:rPr>
          <w:rFonts w:ascii="Times New Roman" w:eastAsia="Times New Roman" w:hAnsi="Times New Roman" w:cs="Times New Roman"/>
          <w:sz w:val="20"/>
          <w:szCs w:val="20"/>
        </w:rPr>
        <w:t>minimum</w:t>
      </w:r>
      <w:r w:rsidR="007F1DA8" w:rsidRPr="007F1DA8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5D515B9" w14:textId="77777777" w:rsidR="003959A3" w:rsidRPr="007F1DA8" w:rsidRDefault="003959A3" w:rsidP="007F1DA8">
      <w:pPr>
        <w:spacing w:before="7" w:after="0" w:line="26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1AAF321A" w14:textId="7991A0F5" w:rsidR="003959A3" w:rsidRPr="007F1DA8" w:rsidRDefault="003A23B9" w:rsidP="007F1DA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atu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n</w:t>
      </w:r>
      <w:r w:rsidRPr="007F1DA8">
        <w:rPr>
          <w:rFonts w:ascii="Times New Roman" w:eastAsia="Calibri" w:hAnsi="Times New Roman" w:cs="Times New Roman"/>
          <w:sz w:val="20"/>
          <w:szCs w:val="20"/>
        </w:rPr>
        <w:t>g 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sz w:val="20"/>
          <w:szCs w:val="20"/>
        </w:rPr>
        <w:t>all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c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sz w:val="20"/>
          <w:szCs w:val="20"/>
        </w:rPr>
        <w:t>l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o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t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g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p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30</w:t>
      </w:r>
      <w:r w:rsidRPr="007F1DA8">
        <w:rPr>
          <w:rFonts w:ascii="Times New Roman" w:eastAsia="Calibri" w:hAnsi="Times New Roman" w:cs="Times New Roman"/>
          <w:sz w:val="20"/>
          <w:szCs w:val="20"/>
        </w:rPr>
        <w:t>0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le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with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g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g</w:t>
      </w:r>
      <w:r w:rsidRPr="007F1DA8">
        <w:rPr>
          <w:rFonts w:ascii="Times New Roman" w:eastAsia="Calibri" w:hAnsi="Times New Roman" w:cs="Times New Roman"/>
          <w:sz w:val="20"/>
          <w:szCs w:val="20"/>
        </w:rPr>
        <w:t>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d</w:t>
      </w:r>
      <w:r w:rsidRPr="007F1DA8">
        <w:rPr>
          <w:rFonts w:ascii="Times New Roman" w:eastAsia="Calibri" w:hAnsi="Times New Roman" w:cs="Times New Roman"/>
          <w:sz w:val="20"/>
          <w:szCs w:val="20"/>
        </w:rPr>
        <w:t>io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s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o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s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 f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ll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k</w:t>
      </w:r>
      <w:r w:rsidRPr="007F1DA8">
        <w:rPr>
          <w:rFonts w:ascii="Times New Roman" w:eastAsia="Calibri" w:hAnsi="Times New Roman" w:cs="Times New Roman"/>
          <w:sz w:val="20"/>
          <w:szCs w:val="20"/>
        </w:rPr>
        <w:t>itc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z w:val="20"/>
          <w:szCs w:val="20"/>
        </w:rPr>
        <w:t>ith 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ye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t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g are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c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sz w:val="20"/>
          <w:szCs w:val="20"/>
        </w:rPr>
        <w:t>l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f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g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5</w:t>
      </w:r>
      <w:r w:rsidRPr="007F1DA8">
        <w:rPr>
          <w:rFonts w:ascii="Times New Roman" w:eastAsia="Calibri" w:hAnsi="Times New Roman" w:cs="Times New Roman"/>
          <w:sz w:val="20"/>
          <w:szCs w:val="20"/>
        </w:rPr>
        <w:t>0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le,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z w:val="20"/>
          <w:szCs w:val="20"/>
        </w:rPr>
        <w:t>is is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e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e</w:t>
      </w:r>
      <w:r w:rsidRPr="007F1DA8">
        <w:rPr>
          <w:rFonts w:ascii="Times New Roman" w:eastAsia="Calibri" w:hAnsi="Times New Roman" w:cs="Times New Roman"/>
          <w:sz w:val="20"/>
          <w:szCs w:val="20"/>
        </w:rPr>
        <w:t>rs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til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facil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z w:val="20"/>
          <w:szCs w:val="20"/>
        </w:rPr>
        <w:t>.</w:t>
      </w:r>
      <w:r w:rsidRPr="007F1DA8">
        <w:rPr>
          <w:rFonts w:ascii="Times New Roman" w:eastAsia="Calibri" w:hAnsi="Times New Roman" w:cs="Times New Roman"/>
          <w:spacing w:val="48"/>
          <w:sz w:val="20"/>
          <w:szCs w:val="20"/>
        </w:rPr>
        <w:t xml:space="preserve"> </w:t>
      </w:r>
      <w:r w:rsidR="007F1DA8" w:rsidRPr="007F1DA8">
        <w:rPr>
          <w:rFonts w:ascii="Times New Roman" w:eastAsia="Calibri" w:hAnsi="Times New Roman" w:cs="Times New Roman"/>
          <w:spacing w:val="48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z w:val="20"/>
          <w:szCs w:val="20"/>
        </w:rPr>
        <w:t>ith a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d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z w:val="20"/>
          <w:szCs w:val="20"/>
        </w:rPr>
        <w:t>co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ball</w:t>
      </w:r>
      <w:r w:rsidR="007F1DA8" w:rsidRPr="007F1DA8">
        <w:rPr>
          <w:rFonts w:ascii="Times New Roman" w:eastAsia="Calibri" w:hAnsi="Times New Roman" w:cs="Times New Roman"/>
          <w:sz w:val="20"/>
          <w:szCs w:val="20"/>
        </w:rPr>
        <w:t>,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7F1DA8" w:rsidRPr="007F1DA8">
        <w:rPr>
          <w:rFonts w:ascii="Times New Roman" w:eastAsia="Calibri" w:hAnsi="Times New Roman" w:cs="Times New Roman"/>
          <w:sz w:val="20"/>
          <w:szCs w:val="20"/>
        </w:rPr>
        <w:t xml:space="preserve">AV System,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la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ha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d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o</w:t>
      </w:r>
      <w:r w:rsidRPr="007F1DA8">
        <w:rPr>
          <w:rFonts w:ascii="Times New Roman" w:eastAsia="Calibri" w:hAnsi="Times New Roman" w:cs="Times New Roman"/>
          <w:sz w:val="20"/>
          <w:szCs w:val="20"/>
        </w:rPr>
        <w:t>d f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s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’s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l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f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u</w:t>
      </w:r>
      <w:r w:rsidRPr="007F1DA8">
        <w:rPr>
          <w:rFonts w:ascii="Times New Roman" w:eastAsia="Calibri" w:hAnsi="Times New Roman" w:cs="Times New Roman"/>
          <w:sz w:val="20"/>
          <w:szCs w:val="20"/>
        </w:rPr>
        <w:t>red f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th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w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dd</w:t>
      </w:r>
      <w:r w:rsidRPr="007F1DA8">
        <w:rPr>
          <w:rFonts w:ascii="Times New Roman" w:eastAsia="Calibri" w:hAnsi="Times New Roman" w:cs="Times New Roman"/>
          <w:sz w:val="20"/>
          <w:szCs w:val="20"/>
        </w:rPr>
        <w:t>in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pt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lebr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ns.</w:t>
      </w:r>
      <w:r w:rsidR="007F1DA8" w:rsidRPr="007F1DA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49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z w:val="20"/>
          <w:szCs w:val="20"/>
        </w:rPr>
        <w:t>ith b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ti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g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nd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s,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r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t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ils</w:t>
      </w:r>
      <w:r w:rsidR="007F1DA8" w:rsidRPr="007F1DA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 w:rsidR="007F1DA8" w:rsidRPr="007F1DA8">
        <w:rPr>
          <w:rFonts w:ascii="Times New Roman" w:hAnsi="Times New Roman" w:cs="Times New Roman"/>
          <w:color w:val="1D2228"/>
          <w:sz w:val="20"/>
          <w:szCs w:val="20"/>
          <w:shd w:val="clear" w:color="auto" w:fill="FFFFFF"/>
        </w:rPr>
        <w:t xml:space="preserve">Centennial Garden for </w:t>
      </w:r>
      <w:r w:rsidR="00D0158D" w:rsidRPr="007F1DA8">
        <w:rPr>
          <w:rFonts w:ascii="Times New Roman" w:hAnsi="Times New Roman" w:cs="Times New Roman"/>
          <w:color w:val="1D2228"/>
          <w:sz w:val="20"/>
          <w:szCs w:val="20"/>
          <w:shd w:val="clear" w:color="auto" w:fill="FFFFFF"/>
        </w:rPr>
        <w:t>parties</w:t>
      </w:r>
      <w:r w:rsidR="007F1DA8" w:rsidRPr="007F1DA8">
        <w:rPr>
          <w:rFonts w:ascii="Times New Roman" w:hAnsi="Times New Roman" w:cs="Times New Roman"/>
          <w:color w:val="1D2228"/>
          <w:sz w:val="20"/>
          <w:szCs w:val="20"/>
          <w:shd w:val="clear" w:color="auto" w:fill="FFFFFF"/>
        </w:rPr>
        <w:t>, wine tastings, or happy hours.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e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x</w:t>
      </w:r>
      <w:r w:rsidRPr="007F1DA8">
        <w:rPr>
          <w:rFonts w:ascii="Times New Roman" w:eastAsia="Calibri" w:hAnsi="Times New Roman" w:cs="Times New Roman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s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p</w:t>
      </w:r>
      <w:r w:rsidRPr="007F1DA8">
        <w:rPr>
          <w:rFonts w:ascii="Times New Roman" w:eastAsia="Calibri" w:hAnsi="Times New Roman" w:cs="Times New Roman"/>
          <w:sz w:val="20"/>
          <w:szCs w:val="20"/>
        </w:rPr>
        <w:t>ark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g</w:t>
      </w:r>
      <w:r w:rsidRPr="007F1DA8">
        <w:rPr>
          <w:rFonts w:ascii="Times New Roman" w:eastAsia="Calibri" w:hAnsi="Times New Roman" w:cs="Times New Roman"/>
          <w:sz w:val="20"/>
          <w:szCs w:val="20"/>
        </w:rPr>
        <w:t>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t</w:t>
      </w:r>
      <w:r w:rsidRPr="007F1DA8">
        <w:rPr>
          <w:rFonts w:ascii="Times New Roman" w:eastAsia="Calibri" w:hAnsi="Times New Roman" w:cs="Times New Roman"/>
          <w:sz w:val="20"/>
          <w:szCs w:val="20"/>
        </w:rPr>
        <w:t>h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is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th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p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ier facil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n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K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Pe</w:t>
      </w:r>
      <w:r w:rsidRPr="007F1DA8">
        <w:rPr>
          <w:rFonts w:ascii="Times New Roman" w:eastAsia="Calibri" w:hAnsi="Times New Roman" w:cs="Times New Roman"/>
          <w:sz w:val="20"/>
          <w:szCs w:val="20"/>
        </w:rPr>
        <w:t>ni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la.</w:t>
      </w:r>
    </w:p>
    <w:p w14:paraId="4E21C565" w14:textId="77777777" w:rsidR="003959A3" w:rsidRPr="007F1DA8" w:rsidRDefault="003959A3" w:rsidP="007F1DA8">
      <w:pPr>
        <w:spacing w:before="9" w:after="0" w:line="26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009E8525" w14:textId="023CA478" w:rsidR="003959A3" w:rsidRPr="007F1DA8" w:rsidRDefault="003A23B9" w:rsidP="007F1DA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Th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L</w:t>
      </w:r>
      <w:r w:rsidRPr="007F1DA8">
        <w:rPr>
          <w:rFonts w:ascii="Times New Roman" w:eastAsia="Calibri" w:hAnsi="Times New Roman" w:cs="Times New Roman"/>
          <w:sz w:val="20"/>
          <w:szCs w:val="20"/>
        </w:rPr>
        <w:t>IC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sc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d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l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d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n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ur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sz w:val="20"/>
          <w:szCs w:val="20"/>
        </w:rPr>
        <w:t>si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e </w:t>
      </w:r>
      <w:hyperlink w:history="1">
        <w:r w:rsidRPr="007F1DA8">
          <w:rPr>
            <w:rStyle w:val="Hyperlink"/>
            <w:rFonts w:ascii="Times New Roman" w:eastAsia="Calibri" w:hAnsi="Times New Roman" w:cs="Times New Roman"/>
            <w:spacing w:val="-2"/>
            <w:sz w:val="20"/>
            <w:szCs w:val="20"/>
            <w:u w:val="none"/>
          </w:rPr>
          <w:t xml:space="preserve">www.licweb.org </w:t>
        </w:r>
      </w:hyperlink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wh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e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u can 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cil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il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ab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it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. 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mo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ti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,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ct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 xml:space="preserve"> </w:t>
      </w:r>
      <w:r w:rsidR="00864C10"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 xml:space="preserve">Kitty </w:t>
      </w:r>
      <w:proofErr w:type="spellStart"/>
      <w:r w:rsidR="00864C10"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Voyce</w:t>
      </w:r>
      <w:proofErr w:type="spellEnd"/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 xml:space="preserve">, phone </w:t>
      </w:r>
      <w:r w:rsidR="00864C10"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360-649-3594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 xml:space="preserve">, email </w:t>
      </w:r>
      <w:hyperlink r:id="rId6" w:history="1">
        <w:r w:rsidRPr="007F1DA8">
          <w:rPr>
            <w:rStyle w:val="Hyperlink"/>
            <w:rFonts w:ascii="Times New Roman" w:eastAsia="Calibri" w:hAnsi="Times New Roman" w:cs="Times New Roman"/>
            <w:spacing w:val="-3"/>
            <w:sz w:val="20"/>
            <w:szCs w:val="20"/>
            <w:u w:val="none"/>
          </w:rPr>
          <w:t>licclubhouserentals@gmail.com</w:t>
        </w:r>
      </w:hyperlink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 xml:space="preserve"> .  We suggest 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ann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g 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yo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 r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l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e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n as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far in a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d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ce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s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pacing w:val="-3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ssi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b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le,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 xml:space="preserve">so 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u can h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v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ou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r desired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color w:val="000000"/>
          <w:spacing w:val="-1"/>
          <w:sz w:val="20"/>
          <w:szCs w:val="20"/>
        </w:rPr>
        <w:t>d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color w:val="000000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color w:val="000000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color w:val="000000"/>
          <w:sz w:val="20"/>
          <w:szCs w:val="20"/>
        </w:rPr>
        <w:t>s.</w:t>
      </w:r>
    </w:p>
    <w:p w14:paraId="5C667A90" w14:textId="77777777" w:rsidR="003959A3" w:rsidRPr="007F1DA8" w:rsidRDefault="003959A3" w:rsidP="007F1DA8">
      <w:pPr>
        <w:spacing w:before="7" w:after="0" w:line="260" w:lineRule="exact"/>
        <w:jc w:val="both"/>
        <w:rPr>
          <w:rFonts w:ascii="Times New Roman" w:hAnsi="Times New Roman" w:cs="Times New Roman"/>
          <w:sz w:val="20"/>
          <w:szCs w:val="20"/>
        </w:rPr>
      </w:pPr>
    </w:p>
    <w:p w14:paraId="6278C0E6" w14:textId="7682A8B5" w:rsidR="003959A3" w:rsidRPr="007F1DA8" w:rsidRDefault="003A23B9" w:rsidP="007F1DA8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Th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pl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n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g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z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g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v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s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l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–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v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w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ur ren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al pr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s,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g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r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m</w:t>
      </w:r>
      <w:r w:rsidRPr="007F1DA8">
        <w:rPr>
          <w:rFonts w:ascii="Times New Roman" w:eastAsia="Calibri" w:hAnsi="Times New Roman" w:cs="Times New Roman"/>
          <w:sz w:val="20"/>
          <w:szCs w:val="20"/>
        </w:rPr>
        <w:t>ent,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c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z w:val="20"/>
          <w:szCs w:val="20"/>
        </w:rPr>
        <w:t>ity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,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d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z w:val="20"/>
          <w:szCs w:val="20"/>
        </w:rPr>
        <w:t>n r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ch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u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2"/>
          <w:sz w:val="20"/>
          <w:szCs w:val="20"/>
        </w:rPr>
        <w:t xml:space="preserve"> </w:t>
      </w:r>
      <w:r w:rsidR="00657307"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K</w:t>
      </w:r>
      <w:r w:rsidR="00B2090C"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itty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o t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z w:val="20"/>
          <w:szCs w:val="20"/>
        </w:rPr>
        <w:t>ur</w:t>
      </w:r>
      <w:r w:rsidRPr="007F1DA8">
        <w:rPr>
          <w:rFonts w:ascii="Times New Roman" w:eastAsia="Calibri" w:hAnsi="Times New Roman" w:cs="Times New Roman"/>
          <w:spacing w:val="-2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h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f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z w:val="20"/>
          <w:szCs w:val="20"/>
        </w:rPr>
        <w:t>c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l</w:t>
      </w:r>
      <w:r w:rsidRPr="007F1DA8">
        <w:rPr>
          <w:rFonts w:ascii="Times New Roman" w:eastAsia="Calibri" w:hAnsi="Times New Roman" w:cs="Times New Roman"/>
          <w:spacing w:val="-3"/>
          <w:sz w:val="20"/>
          <w:szCs w:val="20"/>
        </w:rPr>
        <w:t>i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t</w:t>
      </w:r>
      <w:r w:rsidRPr="007F1DA8">
        <w:rPr>
          <w:rFonts w:ascii="Times New Roman" w:eastAsia="Calibri" w:hAnsi="Times New Roman" w:cs="Times New Roman"/>
          <w:sz w:val="20"/>
          <w:szCs w:val="20"/>
        </w:rPr>
        <w:t>y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d f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ali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z</w:t>
      </w:r>
      <w:r w:rsidRPr="007F1DA8">
        <w:rPr>
          <w:rFonts w:ascii="Times New Roman" w:eastAsia="Calibri" w:hAnsi="Times New Roman" w:cs="Times New Roman"/>
          <w:sz w:val="20"/>
          <w:szCs w:val="20"/>
        </w:rPr>
        <w:t>e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 xml:space="preserve"> y</w:t>
      </w:r>
      <w:r w:rsidRPr="007F1DA8">
        <w:rPr>
          <w:rFonts w:ascii="Times New Roman" w:eastAsia="Calibri" w:hAnsi="Times New Roman" w:cs="Times New Roman"/>
          <w:spacing w:val="1"/>
          <w:sz w:val="20"/>
          <w:szCs w:val="20"/>
        </w:rPr>
        <w:t>o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u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r 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p</w:t>
      </w:r>
      <w:r w:rsidRPr="007F1DA8">
        <w:rPr>
          <w:rFonts w:ascii="Times New Roman" w:eastAsia="Calibri" w:hAnsi="Times New Roman" w:cs="Times New Roman"/>
          <w:sz w:val="20"/>
          <w:szCs w:val="20"/>
        </w:rPr>
        <w:t>la</w:t>
      </w:r>
      <w:r w:rsidRPr="007F1DA8">
        <w:rPr>
          <w:rFonts w:ascii="Times New Roman" w:eastAsia="Calibri" w:hAnsi="Times New Roman" w:cs="Times New Roman"/>
          <w:spacing w:val="-1"/>
          <w:sz w:val="20"/>
          <w:szCs w:val="20"/>
        </w:rPr>
        <w:t>n</w:t>
      </w:r>
      <w:r w:rsidRPr="007F1DA8">
        <w:rPr>
          <w:rFonts w:ascii="Times New Roman" w:eastAsia="Calibri" w:hAnsi="Times New Roman" w:cs="Times New Roman"/>
          <w:sz w:val="20"/>
          <w:szCs w:val="20"/>
        </w:rPr>
        <w:t>s.</w:t>
      </w:r>
    </w:p>
    <w:p w14:paraId="3D11259D" w14:textId="18B70C92" w:rsidR="003959A3" w:rsidRPr="007F1DA8" w:rsidRDefault="003959A3" w:rsidP="007F1DA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AE488D2" w14:textId="77777777" w:rsidR="007F1DA8" w:rsidRPr="007F1DA8" w:rsidRDefault="007F1DA8" w:rsidP="007F1DA8">
      <w:pPr>
        <w:spacing w:before="19" w:after="0" w:line="240" w:lineRule="auto"/>
        <w:ind w:right="-45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Rental Space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Hourly rate/Full day</w:t>
      </w:r>
      <w:r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>Refundable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7F1DA8">
        <w:rPr>
          <w:rFonts w:ascii="Times New Roman" w:eastAsia="Calibri" w:hAnsi="Times New Roman" w:cs="Times New Roman"/>
          <w:sz w:val="20"/>
          <w:szCs w:val="20"/>
        </w:rPr>
        <w:t>deposit</w:t>
      </w:r>
    </w:p>
    <w:p w14:paraId="1D99CA00" w14:textId="00718B0D" w:rsidR="007F1DA8" w:rsidRPr="007F1DA8" w:rsidRDefault="007F1DA8" w:rsidP="007F1DA8">
      <w:pPr>
        <w:spacing w:before="19" w:after="0" w:line="240" w:lineRule="auto"/>
        <w:ind w:left="5040" w:firstLine="72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Min-3 </w:t>
      </w:r>
      <w:proofErr w:type="spellStart"/>
      <w:r w:rsidRPr="007F1DA8">
        <w:rPr>
          <w:rFonts w:ascii="Times New Roman" w:eastAsia="Calibri" w:hAnsi="Times New Roman" w:cs="Times New Roman"/>
          <w:sz w:val="20"/>
          <w:szCs w:val="20"/>
        </w:rPr>
        <w:t>hr</w:t>
      </w:r>
      <w:proofErr w:type="spellEnd"/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</w:p>
    <w:p w14:paraId="34744D46" w14:textId="6A32BE9D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Foyer Meeting </w:t>
      </w:r>
      <w:r w:rsidR="00D0158D" w:rsidRPr="007F1DA8">
        <w:rPr>
          <w:rFonts w:ascii="Times New Roman" w:eastAsia="Calibri" w:hAnsi="Times New Roman" w:cs="Times New Roman"/>
          <w:sz w:val="20"/>
          <w:szCs w:val="20"/>
        </w:rPr>
        <w:t>Room (</w:t>
      </w:r>
      <w:r w:rsidRPr="007F1DA8">
        <w:rPr>
          <w:rFonts w:ascii="Times New Roman" w:eastAsia="Calibri" w:hAnsi="Times New Roman" w:cs="Times New Roman"/>
          <w:sz w:val="20"/>
          <w:szCs w:val="20"/>
        </w:rPr>
        <w:t>No Kitchen Usage) Capacity 5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5.00/$225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00.00</w:t>
      </w:r>
    </w:p>
    <w:p w14:paraId="2A06FAD2" w14:textId="39C1848D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Foyer Meeting Room (Kitchen Usage) Capacity 5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5.00/$375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00.00</w:t>
      </w:r>
    </w:p>
    <w:p w14:paraId="1BD8D4A3" w14:textId="4B748FD8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llroom (No Kitchen Usage) Capacity 3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55.00/$ 825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300.00</w:t>
      </w:r>
    </w:p>
    <w:p w14:paraId="5174041C" w14:textId="51BF271C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llroom (Kitchen Usage) Capacity 3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70.00/$105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300.00</w:t>
      </w:r>
    </w:p>
    <w:p w14:paraId="7AAFB981" w14:textId="2D4C4E9D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llroom, Foyer Meeting Room (No Kitchen Usage) Capacity 35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80.00/$12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500.00</w:t>
      </w:r>
    </w:p>
    <w:p w14:paraId="1081DBC2" w14:textId="4083E9E8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llroom, Foyer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 xml:space="preserve"> &amp; Operating Kitchen Capacity 35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90.00/$135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600.00</w:t>
      </w:r>
    </w:p>
    <w:p w14:paraId="304F5D6E" w14:textId="74E4677F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llroom, Foyer, Operating Kitchen &amp; Outdoor Spaces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00.00/$15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700.00</w:t>
      </w:r>
    </w:p>
    <w:p w14:paraId="4B5F44B1" w14:textId="27FFE7B9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Outdoor Spaces Only 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0.00/$3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00.00</w:t>
      </w:r>
    </w:p>
    <w:p w14:paraId="0ED463EF" w14:textId="30E21F50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Centennial Garden for </w:t>
      </w:r>
      <w:r w:rsidR="00D0158D" w:rsidRPr="007F1DA8">
        <w:rPr>
          <w:rFonts w:ascii="Times New Roman" w:eastAsia="Calibri" w:hAnsi="Times New Roman" w:cs="Times New Roman"/>
          <w:sz w:val="20"/>
          <w:szCs w:val="20"/>
        </w:rPr>
        <w:t>parties</w:t>
      </w:r>
      <w:r w:rsidRPr="007F1DA8">
        <w:rPr>
          <w:rFonts w:ascii="Times New Roman" w:eastAsia="Calibri" w:hAnsi="Times New Roman" w:cs="Times New Roman"/>
          <w:sz w:val="20"/>
          <w:szCs w:val="20"/>
        </w:rPr>
        <w:t>, wine tastings, or happy hours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>$20.00/$3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200.00</w:t>
      </w:r>
    </w:p>
    <w:p w14:paraId="20D7FA30" w14:textId="02324A30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PA System with Assisted Set-up/Tear Down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$200.00   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00.00</w:t>
      </w:r>
    </w:p>
    <w:p w14:paraId="4B1002A1" w14:textId="5E54B215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Outdoor Electrical Power (80amp) with Assisted Set-up/Tear Down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00.00</w:t>
      </w:r>
    </w:p>
    <w:p w14:paraId="65DCF7E9" w14:textId="464841B9" w:rsidR="007F1DA8" w:rsidRPr="007F1DA8" w:rsidRDefault="007F1DA8" w:rsidP="007F1DA8">
      <w:pPr>
        <w:spacing w:before="19" w:after="0" w:line="240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LCD projector and screen with Assisted Set-up /Tear Down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300.00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$100.00</w:t>
      </w:r>
    </w:p>
    <w:p w14:paraId="0728D1EA" w14:textId="5047BDC8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November to February Heating Surcharge: Foyer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 xml:space="preserve">$10 </w:t>
      </w:r>
      <w:proofErr w:type="spellStart"/>
      <w:r w:rsidRPr="007F1DA8">
        <w:rPr>
          <w:rFonts w:ascii="Times New Roman" w:eastAsia="Calibri" w:hAnsi="Times New Roman" w:cs="Times New Roman"/>
          <w:sz w:val="20"/>
          <w:szCs w:val="20"/>
        </w:rPr>
        <w:t>hr</w:t>
      </w:r>
      <w:proofErr w:type="spellEnd"/>
      <w:r w:rsidRPr="007F1DA8">
        <w:rPr>
          <w:rFonts w:ascii="Times New Roman" w:eastAsia="Calibri" w:hAnsi="Times New Roman" w:cs="Times New Roman"/>
          <w:sz w:val="20"/>
          <w:szCs w:val="20"/>
        </w:rPr>
        <w:t>/$150 day</w:t>
      </w:r>
    </w:p>
    <w:p w14:paraId="40A8EDB7" w14:textId="6B5CDC1D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November to February Heating Surcharge: Ballroom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$15 </w:t>
      </w:r>
      <w:proofErr w:type="spellStart"/>
      <w:r w:rsidRPr="007F1DA8">
        <w:rPr>
          <w:rFonts w:ascii="Times New Roman" w:eastAsia="Calibri" w:hAnsi="Times New Roman" w:cs="Times New Roman"/>
          <w:sz w:val="20"/>
          <w:szCs w:val="20"/>
        </w:rPr>
        <w:t>hr</w:t>
      </w:r>
      <w:proofErr w:type="spellEnd"/>
      <w:r w:rsidRPr="007F1DA8">
        <w:rPr>
          <w:rFonts w:ascii="Times New Roman" w:eastAsia="Calibri" w:hAnsi="Times New Roman" w:cs="Times New Roman"/>
          <w:sz w:val="20"/>
          <w:szCs w:val="20"/>
        </w:rPr>
        <w:t>/ $225 day</w:t>
      </w:r>
    </w:p>
    <w:p w14:paraId="796E5B6D" w14:textId="0B45FF7A" w:rsid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6BDDFFC3" w14:textId="3C42A783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Special Occasion License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https://lcb.wa.gov/licensing/special-occasion- licenses</w:t>
      </w:r>
    </w:p>
    <w:p w14:paraId="131B3E63" w14:textId="61B9756F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Banquet Permit</w:t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 w:rsidRPr="007F1DA8">
        <w:rPr>
          <w:rFonts w:ascii="Times New Roman" w:eastAsia="Calibri" w:hAnsi="Times New Roman" w:cs="Times New Roman"/>
          <w:sz w:val="20"/>
          <w:szCs w:val="20"/>
        </w:rPr>
        <w:tab/>
        <w:t>https://lcb.wa.gov/licensing/banquet-permits</w:t>
      </w:r>
    </w:p>
    <w:p w14:paraId="74A5E71F" w14:textId="71A900C3" w:rsid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A2D827" w14:textId="620BB961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Insurance:</w:t>
      </w:r>
      <w:r>
        <w:rPr>
          <w:rFonts w:ascii="Times New Roman" w:eastAsia="Calibri" w:hAnsi="Times New Roman" w:cs="Times New Roman"/>
          <w:sz w:val="20"/>
          <w:szCs w:val="20"/>
        </w:rPr>
        <w:t xml:space="preserve">  </w:t>
      </w:r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Lessee will purchase separate insurance and present to Lessor a "Certificate (or evidence) of Insurance" covering public liability with combined bodily injury and property damage in an amount of $1,000,000.00 naming the </w:t>
      </w:r>
      <w:proofErr w:type="spellStart"/>
      <w:r w:rsidRPr="007F1DA8">
        <w:rPr>
          <w:rFonts w:ascii="Times New Roman" w:eastAsia="Calibri" w:hAnsi="Times New Roman" w:cs="Times New Roman"/>
          <w:sz w:val="20"/>
          <w:szCs w:val="20"/>
        </w:rPr>
        <w:t>Longbranch</w:t>
      </w:r>
      <w:proofErr w:type="spellEnd"/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 Improvement Club as the additional insured or holder for the duration of the rental period</w:t>
      </w:r>
    </w:p>
    <w:p w14:paraId="3E050916" w14:textId="286027D4" w:rsid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CC58B5B" w14:textId="37BCF2F7" w:rsidR="007F1DA8" w:rsidRPr="007F1DA8" w:rsidRDefault="007F1DA8" w:rsidP="007F1DA8">
      <w:pPr>
        <w:spacing w:before="19" w:after="0" w:line="240" w:lineRule="auto"/>
        <w:ind w:right="1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7F1DA8">
        <w:rPr>
          <w:rFonts w:ascii="Times New Roman" w:eastAsia="Calibri" w:hAnsi="Times New Roman" w:cs="Times New Roman"/>
          <w:sz w:val="20"/>
          <w:szCs w:val="20"/>
        </w:rPr>
        <w:t>Rental Discounts:</w:t>
      </w:r>
      <w:proofErr w:type="gramStart"/>
      <w:r w:rsidRPr="007F1DA8">
        <w:rPr>
          <w:rFonts w:ascii="Times New Roman" w:eastAsia="Calibri" w:hAnsi="Times New Roman" w:cs="Times New Roman"/>
          <w:sz w:val="20"/>
          <w:szCs w:val="20"/>
        </w:rPr>
        <w:tab/>
      </w:r>
      <w:r>
        <w:rPr>
          <w:rFonts w:ascii="Times New Roman" w:eastAsia="Calibri" w:hAnsi="Times New Roman" w:cs="Times New Roman"/>
          <w:sz w:val="20"/>
          <w:szCs w:val="20"/>
        </w:rPr>
        <w:t xml:space="preserve">  </w:t>
      </w:r>
      <w:proofErr w:type="spellStart"/>
      <w:r w:rsidRPr="007F1DA8">
        <w:rPr>
          <w:rFonts w:ascii="Times New Roman" w:eastAsia="Calibri" w:hAnsi="Times New Roman" w:cs="Times New Roman"/>
          <w:sz w:val="20"/>
          <w:szCs w:val="20"/>
        </w:rPr>
        <w:t>Longbranch</w:t>
      </w:r>
      <w:proofErr w:type="spellEnd"/>
      <w:proofErr w:type="gramEnd"/>
      <w:r w:rsidRPr="007F1DA8">
        <w:rPr>
          <w:rFonts w:ascii="Times New Roman" w:eastAsia="Calibri" w:hAnsi="Times New Roman" w:cs="Times New Roman"/>
          <w:sz w:val="20"/>
          <w:szCs w:val="20"/>
        </w:rPr>
        <w:t xml:space="preserve"> Improvement Club Qualified Members and military Veterans receive a 25% off the rental rates, fees, and additional options rates above.  These discounts do not affect deposit amounts.</w:t>
      </w:r>
    </w:p>
    <w:p w14:paraId="386EE812" w14:textId="690A5C9A" w:rsidR="007F1DA8" w:rsidRPr="007F1DA8" w:rsidRDefault="007F1DA8" w:rsidP="007F1DA8">
      <w:pPr>
        <w:spacing w:before="19" w:after="0" w:line="240" w:lineRule="auto"/>
        <w:ind w:right="9234"/>
        <w:jc w:val="both"/>
        <w:rPr>
          <w:rFonts w:ascii="Calibri" w:eastAsia="Calibri" w:hAnsi="Calibri" w:cs="Calibri"/>
          <w:sz w:val="20"/>
          <w:szCs w:val="20"/>
        </w:rPr>
      </w:pPr>
      <w:r w:rsidRPr="007F1DA8">
        <w:rPr>
          <w:rFonts w:ascii="Calibri" w:eastAsia="Calibri" w:hAnsi="Calibri" w:cs="Calibri"/>
          <w:sz w:val="20"/>
          <w:szCs w:val="20"/>
        </w:rPr>
        <w:t xml:space="preserve"> </w:t>
      </w:r>
    </w:p>
    <w:sectPr w:rsidR="007F1DA8" w:rsidRPr="007F1DA8" w:rsidSect="007F1DA8">
      <w:headerReference w:type="default" r:id="rId7"/>
      <w:pgSz w:w="12240" w:h="15840"/>
      <w:pgMar w:top="1440" w:right="1440" w:bottom="720" w:left="1440" w:header="720" w:footer="2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BF094" w14:textId="77777777" w:rsidR="007F1DA8" w:rsidRDefault="007F1DA8" w:rsidP="007F1DA8">
      <w:pPr>
        <w:spacing w:after="0" w:line="240" w:lineRule="auto"/>
      </w:pPr>
      <w:r>
        <w:separator/>
      </w:r>
    </w:p>
  </w:endnote>
  <w:endnote w:type="continuationSeparator" w:id="0">
    <w:p w14:paraId="227639F2" w14:textId="77777777" w:rsidR="007F1DA8" w:rsidRDefault="007F1DA8" w:rsidP="007F1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C142D" w14:textId="77777777" w:rsidR="007F1DA8" w:rsidRDefault="007F1DA8" w:rsidP="007F1DA8">
      <w:pPr>
        <w:spacing w:after="0" w:line="240" w:lineRule="auto"/>
      </w:pPr>
      <w:r>
        <w:separator/>
      </w:r>
    </w:p>
  </w:footnote>
  <w:footnote w:type="continuationSeparator" w:id="0">
    <w:p w14:paraId="5A7331F5" w14:textId="77777777" w:rsidR="007F1DA8" w:rsidRDefault="007F1DA8" w:rsidP="007F1D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CBCCC" w14:textId="56125F96" w:rsidR="007F1DA8" w:rsidRDefault="007F1DA8" w:rsidP="007F1DA8">
    <w:pPr>
      <w:pStyle w:val="Header"/>
      <w:ind w:right="-8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NLcwMDW2NDQxNjZU0lEKTi0uzszPAykwrAUADz8JKCwAAAA="/>
  </w:docVars>
  <w:rsids>
    <w:rsidRoot w:val="003959A3"/>
    <w:rsid w:val="003959A3"/>
    <w:rsid w:val="003A23B9"/>
    <w:rsid w:val="00657307"/>
    <w:rsid w:val="007F1DA8"/>
    <w:rsid w:val="00864C10"/>
    <w:rsid w:val="00A6024A"/>
    <w:rsid w:val="00B2090C"/>
    <w:rsid w:val="00D0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76AE3F"/>
  <w15:docId w15:val="{EAD0EDE3-A397-412F-AB25-140480E3F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3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3B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F1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DA8"/>
  </w:style>
  <w:style w:type="paragraph" w:styleId="Footer">
    <w:name w:val="footer"/>
    <w:basedOn w:val="Normal"/>
    <w:link w:val="FooterChar"/>
    <w:uiPriority w:val="99"/>
    <w:unhideWhenUsed/>
    <w:rsid w:val="007F1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icclubhouserentals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9</Words>
  <Characters>2732</Characters>
  <Application>Microsoft Office Word</Application>
  <DocSecurity>0</DocSecurity>
  <Lines>22</Lines>
  <Paragraphs>6</Paragraphs>
  <ScaleCrop>false</ScaleCrop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-12-31 Rental Overview.docx</dc:title>
  <dc:creator>bobpe</dc:creator>
  <cp:lastModifiedBy>Kristen Augusztiny</cp:lastModifiedBy>
  <cp:revision>2</cp:revision>
  <dcterms:created xsi:type="dcterms:W3CDTF">2022-02-17T20:57:00Z</dcterms:created>
  <dcterms:modified xsi:type="dcterms:W3CDTF">2022-02-1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31T00:00:00Z</vt:filetime>
  </property>
  <property fmtid="{D5CDD505-2E9C-101B-9397-08002B2CF9AE}" pid="3" name="LastSaved">
    <vt:filetime>2021-03-07T00:00:00Z</vt:filetime>
  </property>
</Properties>
</file>